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A99CB" w14:textId="77777777" w:rsidR="001225DD" w:rsidRDefault="001225DD" w:rsidP="001225DD">
      <w:r>
        <w:t>Home page</w:t>
      </w:r>
    </w:p>
    <w:p w14:paraId="486ADAA9" w14:textId="77777777" w:rsidR="001225DD" w:rsidRDefault="001225DD" w:rsidP="001225DD">
      <w:r>
        <w:t xml:space="preserve">  Login front end</w:t>
      </w:r>
    </w:p>
    <w:p w14:paraId="46535E09" w14:textId="77777777" w:rsidR="001225DD" w:rsidRDefault="001225DD" w:rsidP="001225DD">
      <w:r>
        <w:t xml:space="preserve">  Login back end</w:t>
      </w:r>
    </w:p>
    <w:p w14:paraId="074B548B" w14:textId="77777777" w:rsidR="001225DD" w:rsidRDefault="001225DD" w:rsidP="001225DD">
      <w:r>
        <w:t xml:space="preserve">  Login data base</w:t>
      </w:r>
    </w:p>
    <w:p w14:paraId="71E3F486" w14:textId="77777777" w:rsidR="001225DD" w:rsidRDefault="001225DD" w:rsidP="001225DD">
      <w:r>
        <w:t xml:space="preserve">  Unit testing login page </w:t>
      </w:r>
    </w:p>
    <w:p w14:paraId="1DDE1F3F" w14:textId="77777777" w:rsidR="001225DD" w:rsidRDefault="001225DD" w:rsidP="001225DD">
      <w:r>
        <w:t xml:space="preserve">  Different views</w:t>
      </w:r>
    </w:p>
    <w:p w14:paraId="1934E912" w14:textId="2F20E71C" w:rsidR="001225DD" w:rsidRDefault="001225DD" w:rsidP="001225DD">
      <w:r>
        <w:t xml:space="preserve">  Admin form</w:t>
      </w:r>
    </w:p>
    <w:p w14:paraId="6DD5BC6A" w14:textId="2F07BE42" w:rsidR="00FA59BE" w:rsidRDefault="00FA59BE" w:rsidP="00FA59BE">
      <w:r>
        <w:t xml:space="preserve">  Admin Database</w:t>
      </w:r>
    </w:p>
    <w:p w14:paraId="5128BCC7" w14:textId="77777777" w:rsidR="001225DD" w:rsidRDefault="001225DD" w:rsidP="001225DD">
      <w:r>
        <w:t xml:space="preserve">  Profile front end </w:t>
      </w:r>
    </w:p>
    <w:p w14:paraId="22DF0120" w14:textId="77777777" w:rsidR="001225DD" w:rsidRDefault="001225DD" w:rsidP="001225DD">
      <w:r>
        <w:t xml:space="preserve">  Profile back end </w:t>
      </w:r>
    </w:p>
    <w:p w14:paraId="603AF281" w14:textId="77777777" w:rsidR="001225DD" w:rsidRDefault="001225DD" w:rsidP="001225DD">
      <w:r>
        <w:t xml:space="preserve">  Profile data base </w:t>
      </w:r>
    </w:p>
    <w:p w14:paraId="50761C73" w14:textId="77777777" w:rsidR="001225DD" w:rsidRDefault="001225DD" w:rsidP="001225DD">
      <w:r>
        <w:t xml:space="preserve">  Profile </w:t>
      </w:r>
      <w:proofErr w:type="gramStart"/>
      <w:r>
        <w:t>edit</w:t>
      </w:r>
      <w:proofErr w:type="gramEnd"/>
      <w:r>
        <w:t xml:space="preserve"> front end </w:t>
      </w:r>
    </w:p>
    <w:p w14:paraId="5E2E3C98" w14:textId="77777777" w:rsidR="001225DD" w:rsidRDefault="001225DD" w:rsidP="001225DD">
      <w:r>
        <w:t xml:space="preserve">  Profile </w:t>
      </w:r>
      <w:proofErr w:type="gramStart"/>
      <w:r>
        <w:t>edit</w:t>
      </w:r>
      <w:proofErr w:type="gramEnd"/>
      <w:r>
        <w:t xml:space="preserve"> back end </w:t>
      </w:r>
    </w:p>
    <w:p w14:paraId="2ED784BD" w14:textId="77777777" w:rsidR="001225DD" w:rsidRDefault="001225DD" w:rsidP="001225DD">
      <w:r>
        <w:t xml:space="preserve">  Profile </w:t>
      </w:r>
      <w:proofErr w:type="gramStart"/>
      <w:r>
        <w:t>edit</w:t>
      </w:r>
      <w:proofErr w:type="gramEnd"/>
      <w:r>
        <w:t xml:space="preserve"> data base op</w:t>
      </w:r>
    </w:p>
    <w:p w14:paraId="1D0C0142" w14:textId="77777777" w:rsidR="001225DD" w:rsidRDefault="001225DD" w:rsidP="001225DD">
      <w:r>
        <w:t xml:space="preserve">  Admin file upload front end </w:t>
      </w:r>
    </w:p>
    <w:p w14:paraId="7098F619" w14:textId="77777777" w:rsidR="001225DD" w:rsidRDefault="001225DD" w:rsidP="001225DD">
      <w:r>
        <w:t xml:space="preserve">  Admin file upload back end </w:t>
      </w:r>
    </w:p>
    <w:p w14:paraId="372614F8" w14:textId="77777777" w:rsidR="001225DD" w:rsidRDefault="001225DD" w:rsidP="001225DD">
      <w:r>
        <w:t xml:space="preserve">  Admin file upload data base </w:t>
      </w:r>
    </w:p>
    <w:p w14:paraId="4AFF398C" w14:textId="77777777" w:rsidR="001225DD" w:rsidRDefault="001225DD" w:rsidP="001225DD">
      <w:r>
        <w:t xml:space="preserve">  User file view/down front end </w:t>
      </w:r>
    </w:p>
    <w:p w14:paraId="3C4F8654" w14:textId="77777777" w:rsidR="001225DD" w:rsidRDefault="001225DD" w:rsidP="001225DD">
      <w:r>
        <w:t xml:space="preserve">  User file view/down back end </w:t>
      </w:r>
    </w:p>
    <w:p w14:paraId="51E10F85" w14:textId="77777777" w:rsidR="001225DD" w:rsidRDefault="001225DD" w:rsidP="001225DD">
      <w:r>
        <w:t xml:space="preserve">  User file view/down data base </w:t>
      </w:r>
    </w:p>
    <w:p w14:paraId="421D3456" w14:textId="77777777" w:rsidR="001225DD" w:rsidRDefault="001225DD" w:rsidP="001225DD">
      <w:r>
        <w:t xml:space="preserve">  Roll call front end </w:t>
      </w:r>
    </w:p>
    <w:p w14:paraId="756DAAF8" w14:textId="77777777" w:rsidR="001225DD" w:rsidRDefault="001225DD" w:rsidP="001225DD">
      <w:r>
        <w:t xml:space="preserve">  Roll call back end </w:t>
      </w:r>
    </w:p>
    <w:p w14:paraId="0B44E33C" w14:textId="77777777" w:rsidR="001225DD" w:rsidRDefault="001225DD" w:rsidP="001225DD">
      <w:r>
        <w:t xml:space="preserve">  Roll call data base </w:t>
      </w:r>
    </w:p>
    <w:p w14:paraId="6CCE2114" w14:textId="77777777" w:rsidR="001225DD" w:rsidRDefault="001225DD" w:rsidP="001225DD">
      <w:r>
        <w:t xml:space="preserve">  Admin Exam setting front end </w:t>
      </w:r>
    </w:p>
    <w:p w14:paraId="3AD7E384" w14:textId="77777777" w:rsidR="001225DD" w:rsidRDefault="001225DD" w:rsidP="001225DD">
      <w:r>
        <w:t xml:space="preserve">  Admin Exam setting back end </w:t>
      </w:r>
    </w:p>
    <w:p w14:paraId="0740247C" w14:textId="77777777" w:rsidR="001225DD" w:rsidRDefault="001225DD" w:rsidP="001225DD">
      <w:r>
        <w:t xml:space="preserve">  Admin Exam setting database</w:t>
      </w:r>
    </w:p>
    <w:p w14:paraId="42C4613E" w14:textId="77777777" w:rsidR="001225DD" w:rsidRDefault="001225DD" w:rsidP="001225DD">
      <w:r>
        <w:t xml:space="preserve">  Exam display front end jumble </w:t>
      </w:r>
    </w:p>
    <w:p w14:paraId="02D36A35" w14:textId="77777777" w:rsidR="001225DD" w:rsidRDefault="001225DD" w:rsidP="001225DD">
      <w:r>
        <w:t xml:space="preserve">  Exam score calculation </w:t>
      </w:r>
    </w:p>
    <w:p w14:paraId="039E2F33" w14:textId="77777777" w:rsidR="001225DD" w:rsidRDefault="001225DD" w:rsidP="001225DD">
      <w:r>
        <w:lastRenderedPageBreak/>
        <w:t xml:space="preserve">  Exam score back end </w:t>
      </w:r>
    </w:p>
    <w:p w14:paraId="16330E3A" w14:textId="668576FE" w:rsidR="001D0DED" w:rsidRDefault="001225DD" w:rsidP="001225DD">
      <w:r>
        <w:t xml:space="preserve">  Integration test</w:t>
      </w:r>
    </w:p>
    <w:sectPr w:rsidR="001D0D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4082A"/>
    <w:multiLevelType w:val="multilevel"/>
    <w:tmpl w:val="BB427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290763"/>
    <w:multiLevelType w:val="multilevel"/>
    <w:tmpl w:val="0FCC6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931756"/>
    <w:multiLevelType w:val="multilevel"/>
    <w:tmpl w:val="FA6A5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ACB70BD"/>
    <w:multiLevelType w:val="multilevel"/>
    <w:tmpl w:val="956CE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F8522B"/>
    <w:multiLevelType w:val="multilevel"/>
    <w:tmpl w:val="022CC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77716859">
    <w:abstractNumId w:val="2"/>
  </w:num>
  <w:num w:numId="2" w16cid:durableId="531890906">
    <w:abstractNumId w:val="1"/>
  </w:num>
  <w:num w:numId="3" w16cid:durableId="1771122242">
    <w:abstractNumId w:val="0"/>
  </w:num>
  <w:num w:numId="4" w16cid:durableId="1141851933">
    <w:abstractNumId w:val="3"/>
  </w:num>
  <w:num w:numId="5" w16cid:durableId="5095670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MbKwtDAzszQ1M7ZQ0lEKTi0uzszPAykwrAUAQUID0SwAAAA="/>
  </w:docVars>
  <w:rsids>
    <w:rsidRoot w:val="001D0DED"/>
    <w:rsid w:val="001225DD"/>
    <w:rsid w:val="001D0DED"/>
    <w:rsid w:val="00D25B1D"/>
    <w:rsid w:val="00ED19D6"/>
    <w:rsid w:val="00FA5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5DB247"/>
  <w15:chartTrackingRefBased/>
  <w15:docId w15:val="{CA9FCAAC-4EDE-4695-A8C7-519905467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0D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D0D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0D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0D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0D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0D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0D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0D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0D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0D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0D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D0D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0D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0D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0D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0D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0D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0D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D0D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0D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0D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D0D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D0D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0D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D0D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D0D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0D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0D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D0DE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D0DE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D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69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13</Words>
  <Characters>540</Characters>
  <Application>Microsoft Office Word</Application>
  <DocSecurity>0</DocSecurity>
  <Lines>3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ai Desaboina</dc:creator>
  <cp:keywords/>
  <dc:description/>
  <cp:lastModifiedBy>Krishna Sai Desaboina</cp:lastModifiedBy>
  <cp:revision>1</cp:revision>
  <dcterms:created xsi:type="dcterms:W3CDTF">2025-02-01T00:21:00Z</dcterms:created>
  <dcterms:modified xsi:type="dcterms:W3CDTF">2025-02-0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87fa00-0308-479a-9455-635aba0b0baf</vt:lpwstr>
  </property>
</Properties>
</file>